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FBCD7" w14:textId="7AE9FDA2" w:rsidR="0049323A" w:rsidRPr="00A71FFF" w:rsidRDefault="0049323A" w:rsidP="0049323A">
      <w:pPr>
        <w:spacing w:line="240" w:lineRule="auto"/>
        <w:rPr>
          <w:sz w:val="36"/>
          <w:szCs w:val="36"/>
        </w:rPr>
      </w:pPr>
      <w:r w:rsidRPr="00A71FFF">
        <w:rPr>
          <w:sz w:val="36"/>
          <w:szCs w:val="36"/>
        </w:rPr>
        <w:t xml:space="preserve">My Drive:  </w:t>
      </w:r>
      <w:hyperlink r:id="rId4" w:history="1">
        <w:r w:rsidRPr="00A71FFF">
          <w:rPr>
            <w:rStyle w:val="Hyperlink"/>
            <w:sz w:val="36"/>
            <w:szCs w:val="36"/>
          </w:rPr>
          <w:t>https://drive.google.com/drive/my-drive</w:t>
        </w:r>
      </w:hyperlink>
    </w:p>
    <w:p w14:paraId="40D51AA4" w14:textId="71A60C0F" w:rsidR="00A62CA1" w:rsidRDefault="00A62CA1" w:rsidP="00FA52EB">
      <w:pPr>
        <w:spacing w:line="240" w:lineRule="auto"/>
      </w:pPr>
      <w:bookmarkStart w:id="0" w:name="_Hlk76640124"/>
      <w:r w:rsidRPr="00A62CA1">
        <w:rPr>
          <w:b/>
          <w:bCs/>
        </w:rPr>
        <w:t>American Troubadour</w:t>
      </w:r>
      <w:r w:rsidR="00FA52EB">
        <w:t xml:space="preserve"> </w:t>
      </w:r>
    </w:p>
    <w:bookmarkStart w:id="1" w:name="_Hlk76639660"/>
    <w:bookmarkEnd w:id="0"/>
    <w:p w14:paraId="1F2C8F80" w14:textId="2BFF71E2" w:rsidR="00A71FFF" w:rsidRDefault="00A71FFF" w:rsidP="0049323A">
      <w:pPr>
        <w:spacing w:line="240" w:lineRule="auto"/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HYPERLINK "</w:instrText>
      </w:r>
      <w:r w:rsidRPr="00A71FFF">
        <w:rPr>
          <w:b/>
          <w:bCs/>
        </w:rPr>
        <w:instrText>https://drive.google.com/drive/folders/11cEL8JQvD680Gf_vEEbsFXdJ14RFVBnU?usp=sharing</w:instrText>
      </w:r>
      <w:r>
        <w:rPr>
          <w:b/>
          <w:bCs/>
        </w:rPr>
        <w:instrText xml:space="preserve">" 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7F6F78">
        <w:rPr>
          <w:rStyle w:val="Hyperlink"/>
          <w:b/>
          <w:bCs/>
        </w:rPr>
        <w:t>https://drive.google.com/drive/folders/11cEL8JQvD680Gf_vEEbsFXdJ14RFVBnU?usp=sharing</w:t>
      </w:r>
      <w:r>
        <w:rPr>
          <w:b/>
          <w:bCs/>
        </w:rPr>
        <w:fldChar w:fldCharType="end"/>
      </w:r>
    </w:p>
    <w:p w14:paraId="38622AF5" w14:textId="486D2B8D" w:rsidR="00A97967" w:rsidRPr="00A62CA1" w:rsidRDefault="00A97967" w:rsidP="0049323A">
      <w:pPr>
        <w:spacing w:line="240" w:lineRule="auto"/>
        <w:rPr>
          <w:b/>
          <w:bCs/>
        </w:rPr>
      </w:pPr>
      <w:r w:rsidRPr="00A62CA1">
        <w:rPr>
          <w:b/>
          <w:bCs/>
        </w:rPr>
        <w:t>Back Home Again</w:t>
      </w:r>
    </w:p>
    <w:p w14:paraId="5B3D14DF" w14:textId="2F280954" w:rsidR="00A97967" w:rsidRDefault="00000000" w:rsidP="0049323A">
      <w:pPr>
        <w:spacing w:line="240" w:lineRule="auto"/>
      </w:pPr>
      <w:hyperlink r:id="rId5" w:history="1">
        <w:r w:rsidR="00A97967" w:rsidRPr="002E3BC6">
          <w:rPr>
            <w:rStyle w:val="Hyperlink"/>
          </w:rPr>
          <w:t>https://drive.google.com/drive/folders/1bKZJpMjRRBgvOehSO5bu4-0WKWGC_oyd?usp=sharing</w:t>
        </w:r>
      </w:hyperlink>
    </w:p>
    <w:bookmarkEnd w:id="1"/>
    <w:p w14:paraId="139EA723" w14:textId="630E5B4B" w:rsidR="00A62BAE" w:rsidRDefault="00A62BAE" w:rsidP="0049323A">
      <w:pPr>
        <w:spacing w:line="240" w:lineRule="auto"/>
        <w:rPr>
          <w:b/>
          <w:bCs/>
        </w:rPr>
      </w:pPr>
      <w:r>
        <w:rPr>
          <w:b/>
          <w:bCs/>
        </w:rPr>
        <w:t>Bluegrass From The Crooked Road</w:t>
      </w:r>
    </w:p>
    <w:bookmarkStart w:id="2" w:name="_Hlk120120222"/>
    <w:p w14:paraId="6CA57E8B" w14:textId="20BF5B73" w:rsidR="0067538F" w:rsidRDefault="0067538F" w:rsidP="0049323A">
      <w:pPr>
        <w:spacing w:line="240" w:lineRule="auto"/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HYPERLINK "</w:instrText>
      </w:r>
      <w:r w:rsidRPr="0067538F">
        <w:rPr>
          <w:b/>
          <w:bCs/>
        </w:rPr>
        <w:instrText>https://drive.google.com/drive/folders/1pr7rHmH-Um59gbyToXBR2iQ-l9HdNozB?usp=share_link</w:instrText>
      </w:r>
      <w:r>
        <w:rPr>
          <w:b/>
          <w:bCs/>
        </w:rPr>
        <w:instrText xml:space="preserve">" 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235F94">
        <w:rPr>
          <w:rStyle w:val="Hyperlink"/>
          <w:b/>
          <w:bCs/>
        </w:rPr>
        <w:t>https://drive.google.com/drive/folders/1pr7rHmH-Um59gbyToXBR2iQ-l9HdNozB?usp=share_link</w:t>
      </w:r>
      <w:r>
        <w:rPr>
          <w:b/>
          <w:bCs/>
        </w:rPr>
        <w:fldChar w:fldCharType="end"/>
      </w:r>
    </w:p>
    <w:bookmarkEnd w:id="2"/>
    <w:p w14:paraId="04B270BD" w14:textId="487EAECC" w:rsidR="001E7730" w:rsidRDefault="001E7730" w:rsidP="0049323A">
      <w:pPr>
        <w:spacing w:line="240" w:lineRule="auto"/>
        <w:rPr>
          <w:b/>
          <w:bCs/>
        </w:rPr>
      </w:pPr>
      <w:r>
        <w:rPr>
          <w:b/>
          <w:bCs/>
        </w:rPr>
        <w:t>Burning Of Tulsa</w:t>
      </w:r>
    </w:p>
    <w:p w14:paraId="3C7BC75D" w14:textId="6F6500FD" w:rsidR="00102818" w:rsidRDefault="00000000" w:rsidP="0049323A">
      <w:pPr>
        <w:spacing w:line="240" w:lineRule="auto"/>
      </w:pPr>
      <w:hyperlink r:id="rId6" w:history="1">
        <w:r w:rsidR="00102818" w:rsidRPr="009B47D2">
          <w:rPr>
            <w:rStyle w:val="Hyperlink"/>
          </w:rPr>
          <w:t>https://drive.google.com/drive/folders/1_rWlk-qqpnH5J94huzE6R28_b11e4mid?usp=sharing</w:t>
        </w:r>
      </w:hyperlink>
    </w:p>
    <w:p w14:paraId="0ACA03DC" w14:textId="17360A98" w:rsidR="001E7730" w:rsidRDefault="001E7730" w:rsidP="0049323A">
      <w:pPr>
        <w:spacing w:line="240" w:lineRule="auto"/>
        <w:rPr>
          <w:b/>
          <w:bCs/>
        </w:rPr>
      </w:pPr>
      <w:proofErr w:type="spellStart"/>
      <w:r>
        <w:rPr>
          <w:b/>
          <w:bCs/>
        </w:rPr>
        <w:t>Countryland</w:t>
      </w:r>
      <w:proofErr w:type="spellEnd"/>
      <w:r>
        <w:rPr>
          <w:b/>
          <w:bCs/>
        </w:rPr>
        <w:t>- Songs of Milos Protic</w:t>
      </w:r>
    </w:p>
    <w:p w14:paraId="1AE020A1" w14:textId="7A391BDA" w:rsidR="001E7730" w:rsidRDefault="00000000" w:rsidP="0049323A">
      <w:pPr>
        <w:spacing w:line="240" w:lineRule="auto"/>
        <w:rPr>
          <w:b/>
          <w:bCs/>
        </w:rPr>
      </w:pPr>
      <w:hyperlink r:id="rId7" w:history="1">
        <w:r w:rsidR="00A71FFF" w:rsidRPr="007F6F78">
          <w:rPr>
            <w:rStyle w:val="Hyperlink"/>
            <w:b/>
            <w:bCs/>
          </w:rPr>
          <w:t>https://drive.google.com/drive/folders/119-DsIp0j8KA9-U26bmHypKKCiYHm3U7</w:t>
        </w:r>
      </w:hyperlink>
    </w:p>
    <w:p w14:paraId="388F5077" w14:textId="0302BB82" w:rsidR="00A97967" w:rsidRPr="00A62CA1" w:rsidRDefault="00CF1A2B" w:rsidP="0049323A">
      <w:pPr>
        <w:spacing w:line="240" w:lineRule="auto"/>
        <w:rPr>
          <w:b/>
          <w:bCs/>
        </w:rPr>
      </w:pPr>
      <w:r w:rsidRPr="00A62CA1">
        <w:rPr>
          <w:b/>
          <w:bCs/>
        </w:rPr>
        <w:t xml:space="preserve">Daddy Was </w:t>
      </w:r>
      <w:proofErr w:type="gramStart"/>
      <w:r w:rsidRPr="00A62CA1">
        <w:rPr>
          <w:b/>
          <w:bCs/>
        </w:rPr>
        <w:t>A</w:t>
      </w:r>
      <w:proofErr w:type="gramEnd"/>
      <w:r w:rsidRPr="00A62CA1">
        <w:rPr>
          <w:b/>
          <w:bCs/>
        </w:rPr>
        <w:t xml:space="preserve"> Factory Man</w:t>
      </w:r>
    </w:p>
    <w:p w14:paraId="11867DF0" w14:textId="4AA28FF6" w:rsidR="00CF1A2B" w:rsidRDefault="00000000" w:rsidP="0049323A">
      <w:pPr>
        <w:spacing w:line="240" w:lineRule="auto"/>
      </w:pPr>
      <w:hyperlink r:id="rId8" w:history="1">
        <w:r w:rsidR="00CF1A2B" w:rsidRPr="002E3BC6">
          <w:rPr>
            <w:rStyle w:val="Hyperlink"/>
          </w:rPr>
          <w:t>https://drive.google.com/drive/folders/16oh9CZtYpkcgjv2mls_a8Zc8HdaCxBQg?usp=sharing</w:t>
        </w:r>
      </w:hyperlink>
    </w:p>
    <w:p w14:paraId="0449A4A0" w14:textId="6ECB369A" w:rsidR="00A97967" w:rsidRPr="00A62CA1" w:rsidRDefault="00A97967" w:rsidP="0049323A">
      <w:pPr>
        <w:spacing w:line="240" w:lineRule="auto"/>
        <w:rPr>
          <w:b/>
          <w:bCs/>
        </w:rPr>
      </w:pPr>
      <w:r w:rsidRPr="00A62CA1">
        <w:rPr>
          <w:b/>
          <w:bCs/>
        </w:rPr>
        <w:t xml:space="preserve">Diamonds In </w:t>
      </w:r>
      <w:proofErr w:type="gramStart"/>
      <w:r w:rsidRPr="00A62CA1">
        <w:rPr>
          <w:b/>
          <w:bCs/>
        </w:rPr>
        <w:t>The</w:t>
      </w:r>
      <w:proofErr w:type="gramEnd"/>
      <w:r w:rsidRPr="00A62CA1">
        <w:rPr>
          <w:b/>
          <w:bCs/>
        </w:rPr>
        <w:t xml:space="preserve"> Rough Vol One</w:t>
      </w:r>
    </w:p>
    <w:p w14:paraId="04FAB287" w14:textId="7DBA1D15" w:rsidR="00A97967" w:rsidRDefault="00000000" w:rsidP="0049323A">
      <w:pPr>
        <w:spacing w:line="240" w:lineRule="auto"/>
      </w:pPr>
      <w:hyperlink r:id="rId9" w:history="1">
        <w:r w:rsidR="00A97967" w:rsidRPr="002E3BC6">
          <w:rPr>
            <w:rStyle w:val="Hyperlink"/>
          </w:rPr>
          <w:t>https://drive.google.com/drive/folders/15aosxc-JUPqIShRkqj95qckfct6Ouelk?usp=sharing</w:t>
        </w:r>
      </w:hyperlink>
    </w:p>
    <w:p w14:paraId="23AF1ED1" w14:textId="08B5A94F" w:rsidR="008F7B8C" w:rsidRPr="00A62CA1" w:rsidRDefault="008F7B8C" w:rsidP="0049323A">
      <w:pPr>
        <w:spacing w:line="240" w:lineRule="auto"/>
        <w:rPr>
          <w:b/>
          <w:bCs/>
        </w:rPr>
      </w:pPr>
      <w:r w:rsidRPr="00A62CA1">
        <w:rPr>
          <w:b/>
          <w:bCs/>
        </w:rPr>
        <w:t xml:space="preserve">Diamonds In </w:t>
      </w:r>
      <w:proofErr w:type="gramStart"/>
      <w:r w:rsidRPr="00A62CA1">
        <w:rPr>
          <w:b/>
          <w:bCs/>
        </w:rPr>
        <w:t>The</w:t>
      </w:r>
      <w:proofErr w:type="gramEnd"/>
      <w:r w:rsidRPr="00A62CA1">
        <w:rPr>
          <w:b/>
          <w:bCs/>
        </w:rPr>
        <w:t xml:space="preserve"> Rough Vol Two</w:t>
      </w:r>
    </w:p>
    <w:p w14:paraId="3C2CE80F" w14:textId="18008B17" w:rsidR="008F7B8C" w:rsidRDefault="00000000" w:rsidP="0049323A">
      <w:pPr>
        <w:spacing w:line="240" w:lineRule="auto"/>
      </w:pPr>
      <w:hyperlink r:id="rId10" w:history="1">
        <w:r w:rsidR="008F7B8C" w:rsidRPr="005449E9">
          <w:rPr>
            <w:rStyle w:val="Hyperlink"/>
          </w:rPr>
          <w:t>https://drive.google.com/drive/folders/1w20IJbtzh2ig9Q3SevUnQCNnBA0iq99y?usp=sharing</w:t>
        </w:r>
      </w:hyperlink>
    </w:p>
    <w:p w14:paraId="1A3A233C" w14:textId="4C8A0A02" w:rsidR="008F7B8C" w:rsidRPr="00A62CA1" w:rsidRDefault="008F7B8C" w:rsidP="0049323A">
      <w:pPr>
        <w:spacing w:line="240" w:lineRule="auto"/>
        <w:rPr>
          <w:b/>
          <w:bCs/>
        </w:rPr>
      </w:pPr>
      <w:r w:rsidRPr="00A62CA1">
        <w:rPr>
          <w:b/>
          <w:bCs/>
        </w:rPr>
        <w:t xml:space="preserve">Diamonds In </w:t>
      </w:r>
      <w:proofErr w:type="gramStart"/>
      <w:r w:rsidRPr="00A62CA1">
        <w:rPr>
          <w:b/>
          <w:bCs/>
        </w:rPr>
        <w:t>The</w:t>
      </w:r>
      <w:proofErr w:type="gramEnd"/>
      <w:r w:rsidRPr="00A62CA1">
        <w:rPr>
          <w:b/>
          <w:bCs/>
        </w:rPr>
        <w:t xml:space="preserve"> Rough Vol Three</w:t>
      </w:r>
    </w:p>
    <w:p w14:paraId="6010159C" w14:textId="61A0B29B" w:rsidR="008F7B8C" w:rsidRDefault="00000000" w:rsidP="0049323A">
      <w:pPr>
        <w:spacing w:line="240" w:lineRule="auto"/>
      </w:pPr>
      <w:hyperlink r:id="rId11" w:history="1">
        <w:r w:rsidR="008F7B8C" w:rsidRPr="005449E9">
          <w:rPr>
            <w:rStyle w:val="Hyperlink"/>
          </w:rPr>
          <w:t>https://drive.google.com/drive/folders/1cnXRP8CmbP3l52rX8I7R3O16vuiKzVa1?usp=sharing</w:t>
        </w:r>
      </w:hyperlink>
    </w:p>
    <w:p w14:paraId="2412DEFB" w14:textId="16F89F21" w:rsidR="00A71FFF" w:rsidRDefault="00A71FFF" w:rsidP="0049323A">
      <w:pPr>
        <w:spacing w:line="240" w:lineRule="auto"/>
        <w:rPr>
          <w:b/>
          <w:bCs/>
        </w:rPr>
      </w:pPr>
      <w:r>
        <w:rPr>
          <w:b/>
          <w:bCs/>
        </w:rPr>
        <w:t>Diamonds in The Rough Vol Four</w:t>
      </w:r>
    </w:p>
    <w:p w14:paraId="5AFD7D71" w14:textId="51267C1D" w:rsidR="00A71FFF" w:rsidRDefault="00000000" w:rsidP="0049323A">
      <w:pPr>
        <w:spacing w:line="240" w:lineRule="auto"/>
        <w:rPr>
          <w:b/>
          <w:bCs/>
        </w:rPr>
      </w:pPr>
      <w:hyperlink r:id="rId12" w:history="1">
        <w:r w:rsidR="00A71FFF" w:rsidRPr="007F6F78">
          <w:rPr>
            <w:rStyle w:val="Hyperlink"/>
            <w:b/>
            <w:bCs/>
          </w:rPr>
          <w:t>https://drive.google.com/drive/folders/1YZXhCeHGN37plJaMQ6aQlRYUMsOixdj8?usp=sharing</w:t>
        </w:r>
      </w:hyperlink>
    </w:p>
    <w:p w14:paraId="02C8CF44" w14:textId="50B0A766" w:rsidR="002C1F5F" w:rsidRPr="00A62CA1" w:rsidRDefault="002C1F5F" w:rsidP="0049323A">
      <w:pPr>
        <w:spacing w:line="240" w:lineRule="auto"/>
        <w:rPr>
          <w:b/>
          <w:bCs/>
        </w:rPr>
      </w:pPr>
      <w:r w:rsidRPr="00A62CA1">
        <w:rPr>
          <w:b/>
          <w:bCs/>
        </w:rPr>
        <w:t>Gals &amp; Guys</w:t>
      </w:r>
    </w:p>
    <w:p w14:paraId="7DF89916" w14:textId="3288C922" w:rsidR="002C1F5F" w:rsidRDefault="00000000" w:rsidP="0049323A">
      <w:pPr>
        <w:spacing w:line="240" w:lineRule="auto"/>
      </w:pPr>
      <w:hyperlink r:id="rId13" w:history="1">
        <w:r w:rsidR="002C1F5F" w:rsidRPr="002E3BC6">
          <w:rPr>
            <w:rStyle w:val="Hyperlink"/>
          </w:rPr>
          <w:t>https://drive.google.com/drive/folders/1HXQgGuoYTSy4WzTOoSGh8tlAP0puMmlc?usp=sharing</w:t>
        </w:r>
      </w:hyperlink>
    </w:p>
    <w:p w14:paraId="0FF59692" w14:textId="77777777" w:rsidR="00E21653" w:rsidRDefault="00E21653" w:rsidP="0049323A">
      <w:pPr>
        <w:spacing w:line="240" w:lineRule="auto"/>
        <w:rPr>
          <w:b/>
          <w:bCs/>
        </w:rPr>
      </w:pPr>
      <w:r>
        <w:rPr>
          <w:b/>
          <w:bCs/>
        </w:rPr>
        <w:t>My Friends-My songs</w:t>
      </w:r>
    </w:p>
    <w:p w14:paraId="0A103454" w14:textId="6488B28C" w:rsidR="00E21653" w:rsidRDefault="00000000" w:rsidP="0049323A">
      <w:pPr>
        <w:spacing w:line="240" w:lineRule="auto"/>
        <w:rPr>
          <w:b/>
          <w:bCs/>
        </w:rPr>
      </w:pPr>
      <w:hyperlink r:id="rId14" w:history="1">
        <w:r w:rsidR="00E21653" w:rsidRPr="006A44E3">
          <w:rPr>
            <w:rStyle w:val="Hyperlink"/>
            <w:b/>
            <w:bCs/>
          </w:rPr>
          <w:t>https://drive.google.com/drive/folders/1UqAeisG0GHS2EUz6PMWqul0-YTz7qyjO?usp=sharing</w:t>
        </w:r>
      </w:hyperlink>
    </w:p>
    <w:p w14:paraId="1F3B7DCF" w14:textId="2AB44260" w:rsidR="00A97967" w:rsidRPr="00A62CA1" w:rsidRDefault="004F2364" w:rsidP="0049323A">
      <w:pPr>
        <w:spacing w:line="240" w:lineRule="auto"/>
        <w:rPr>
          <w:b/>
          <w:bCs/>
        </w:rPr>
      </w:pPr>
      <w:r w:rsidRPr="00A62CA1">
        <w:rPr>
          <w:b/>
          <w:bCs/>
        </w:rPr>
        <w:t>Number #1s</w:t>
      </w:r>
    </w:p>
    <w:p w14:paraId="3BC95126" w14:textId="72192D64" w:rsidR="004F2364" w:rsidRDefault="00000000" w:rsidP="0049323A">
      <w:pPr>
        <w:spacing w:line="240" w:lineRule="auto"/>
      </w:pPr>
      <w:hyperlink r:id="rId15" w:history="1">
        <w:r w:rsidR="001F0C80" w:rsidRPr="002E3BC6">
          <w:rPr>
            <w:rStyle w:val="Hyperlink"/>
          </w:rPr>
          <w:t>https://drive.google.com/drive/folders/1oXTwPtRsovIj4heAJpjLVrTgJOtCSGQB?usp=sharing</w:t>
        </w:r>
      </w:hyperlink>
    </w:p>
    <w:p w14:paraId="03E4B0C8" w14:textId="66C0AC83" w:rsidR="00A62CA1" w:rsidRPr="00C73539" w:rsidRDefault="00A62CA1" w:rsidP="0049323A">
      <w:pPr>
        <w:spacing w:line="240" w:lineRule="auto"/>
        <w:rPr>
          <w:b/>
          <w:bCs/>
        </w:rPr>
      </w:pPr>
      <w:bookmarkStart w:id="3" w:name="_Hlk76640143"/>
      <w:r w:rsidRPr="00C73539">
        <w:rPr>
          <w:b/>
          <w:bCs/>
        </w:rPr>
        <w:t xml:space="preserve">On The Road </w:t>
      </w:r>
      <w:proofErr w:type="gramStart"/>
      <w:r w:rsidRPr="00C73539">
        <w:rPr>
          <w:b/>
          <w:bCs/>
        </w:rPr>
        <w:t>With</w:t>
      </w:r>
      <w:proofErr w:type="gramEnd"/>
      <w:r w:rsidRPr="00C73539">
        <w:rPr>
          <w:b/>
          <w:bCs/>
        </w:rPr>
        <w:t xml:space="preserve"> Merle</w:t>
      </w:r>
    </w:p>
    <w:p w14:paraId="08A7018C" w14:textId="2918D119" w:rsidR="00A62CA1" w:rsidRDefault="00000000" w:rsidP="0049323A">
      <w:pPr>
        <w:spacing w:line="240" w:lineRule="auto"/>
      </w:pPr>
      <w:hyperlink r:id="rId16" w:history="1">
        <w:r w:rsidR="00A62CA1" w:rsidRPr="00F62BF5">
          <w:rPr>
            <w:rStyle w:val="Hyperlink"/>
          </w:rPr>
          <w:t>https://drive.google.com/drive/folders/16QZ_Y92I_rVseowj6RWQAIoZKMmlhuhO?usp=sharing</w:t>
        </w:r>
      </w:hyperlink>
    </w:p>
    <w:p w14:paraId="1AC1387A" w14:textId="09FE5B8B" w:rsidR="00A62CA1" w:rsidRPr="00C73539" w:rsidRDefault="00A62CA1" w:rsidP="0049323A">
      <w:pPr>
        <w:spacing w:line="240" w:lineRule="auto"/>
        <w:rPr>
          <w:b/>
          <w:bCs/>
        </w:rPr>
      </w:pPr>
      <w:r w:rsidRPr="00C73539">
        <w:rPr>
          <w:b/>
          <w:bCs/>
        </w:rPr>
        <w:t>Rt 2. Stuart VA</w:t>
      </w:r>
    </w:p>
    <w:p w14:paraId="4EC161B0" w14:textId="2079ADFF" w:rsidR="00A62CA1" w:rsidRDefault="00000000" w:rsidP="0049323A">
      <w:pPr>
        <w:spacing w:line="240" w:lineRule="auto"/>
      </w:pPr>
      <w:hyperlink r:id="rId17" w:history="1">
        <w:r w:rsidR="00C73539" w:rsidRPr="00F62BF5">
          <w:rPr>
            <w:rStyle w:val="Hyperlink"/>
          </w:rPr>
          <w:t>https://drive.google.com/drive/folders/1uxK3vxmubNTEqpxvS-l0bZl-OIKDl6wq?usp=sharing</w:t>
        </w:r>
      </w:hyperlink>
    </w:p>
    <w:p w14:paraId="3E44B10C" w14:textId="32CC6B27" w:rsidR="00A62CA1" w:rsidRPr="00C73539" w:rsidRDefault="00A62CA1" w:rsidP="0049323A">
      <w:pPr>
        <w:spacing w:line="240" w:lineRule="auto"/>
        <w:rPr>
          <w:b/>
          <w:bCs/>
        </w:rPr>
      </w:pPr>
      <w:r w:rsidRPr="00C73539">
        <w:rPr>
          <w:b/>
          <w:bCs/>
        </w:rPr>
        <w:t>Ruby’s Cafe</w:t>
      </w:r>
    </w:p>
    <w:p w14:paraId="45843EC0" w14:textId="4490F0FD" w:rsidR="00A62CA1" w:rsidRDefault="00000000" w:rsidP="0049323A">
      <w:pPr>
        <w:spacing w:line="240" w:lineRule="auto"/>
      </w:pPr>
      <w:hyperlink r:id="rId18" w:history="1">
        <w:r w:rsidR="00C73539" w:rsidRPr="00F62BF5">
          <w:rPr>
            <w:rStyle w:val="Hyperlink"/>
          </w:rPr>
          <w:t>https://drive.google.com/drive/folders/1vPldx-mrhMKUXWDkBKNd5xKepELKM80M?usp=sharing</w:t>
        </w:r>
      </w:hyperlink>
    </w:p>
    <w:p w14:paraId="208F4399" w14:textId="5CABA300" w:rsidR="00A71FFF" w:rsidRDefault="00A71FFF" w:rsidP="0049323A">
      <w:pPr>
        <w:spacing w:line="240" w:lineRule="auto"/>
        <w:rPr>
          <w:b/>
          <w:bCs/>
        </w:rPr>
      </w:pPr>
      <w:r>
        <w:rPr>
          <w:b/>
          <w:bCs/>
        </w:rPr>
        <w:t>Someone In Colorado</w:t>
      </w:r>
    </w:p>
    <w:p w14:paraId="1423BA40" w14:textId="180F723C" w:rsidR="00A71FFF" w:rsidRDefault="00000000" w:rsidP="0049323A">
      <w:pPr>
        <w:spacing w:line="240" w:lineRule="auto"/>
        <w:rPr>
          <w:b/>
          <w:bCs/>
        </w:rPr>
      </w:pPr>
      <w:hyperlink r:id="rId19" w:history="1">
        <w:r w:rsidR="00A71FFF" w:rsidRPr="007F6F78">
          <w:rPr>
            <w:rStyle w:val="Hyperlink"/>
            <w:b/>
            <w:bCs/>
          </w:rPr>
          <w:t>https://drive.google.com/drive/folders/1y5olHgfCsxBkz79TZPoHhySJbIw15XkG?usp=sharing</w:t>
        </w:r>
      </w:hyperlink>
    </w:p>
    <w:p w14:paraId="3A6CE70B" w14:textId="53975827" w:rsidR="00E21653" w:rsidRDefault="00E21653" w:rsidP="0049323A">
      <w:pPr>
        <w:spacing w:line="240" w:lineRule="auto"/>
        <w:rPr>
          <w:b/>
          <w:bCs/>
        </w:rPr>
      </w:pPr>
      <w:r>
        <w:rPr>
          <w:b/>
          <w:bCs/>
        </w:rPr>
        <w:t>Stolen Dreams</w:t>
      </w:r>
    </w:p>
    <w:p w14:paraId="456E3DC3" w14:textId="3A5C1919" w:rsidR="0099132D" w:rsidRDefault="00000000" w:rsidP="0049323A">
      <w:pPr>
        <w:spacing w:line="240" w:lineRule="auto"/>
      </w:pPr>
      <w:hyperlink r:id="rId20" w:history="1">
        <w:r w:rsidR="0099132D" w:rsidRPr="0043227B">
          <w:rPr>
            <w:rStyle w:val="Hyperlink"/>
          </w:rPr>
          <w:t>https://drive.google.com/drive/folders/1mfMrJWE9-6LxRvvrpe5G0SPCZZCoECWe?usp=share_link</w:t>
        </w:r>
      </w:hyperlink>
    </w:p>
    <w:p w14:paraId="35D8BF98" w14:textId="0F36D3F6" w:rsidR="00E21653" w:rsidRDefault="00E21653" w:rsidP="0049323A">
      <w:pPr>
        <w:spacing w:line="240" w:lineRule="auto"/>
        <w:rPr>
          <w:b/>
          <w:bCs/>
        </w:rPr>
      </w:pPr>
      <w:r>
        <w:rPr>
          <w:b/>
          <w:bCs/>
        </w:rPr>
        <w:t>Sundown Towns</w:t>
      </w:r>
    </w:p>
    <w:p w14:paraId="75048A88" w14:textId="76A87D97" w:rsidR="0099132D" w:rsidRDefault="00000000" w:rsidP="0049323A">
      <w:pPr>
        <w:spacing w:line="240" w:lineRule="auto"/>
      </w:pPr>
      <w:hyperlink r:id="rId21" w:history="1">
        <w:r w:rsidR="0099132D" w:rsidRPr="0043227B">
          <w:rPr>
            <w:rStyle w:val="Hyperlink"/>
          </w:rPr>
          <w:t>https://drive.google.com/drive/folders/1Gj0tNDcTxJG7EmySB5PO4ni-wLnWyhLa?usp=share_link</w:t>
        </w:r>
      </w:hyperlink>
    </w:p>
    <w:p w14:paraId="2114D0E8" w14:textId="23EA77D9" w:rsidR="00A62CA1" w:rsidRPr="00C73539" w:rsidRDefault="00A62CA1" w:rsidP="0049323A">
      <w:pPr>
        <w:spacing w:line="240" w:lineRule="auto"/>
        <w:rPr>
          <w:b/>
          <w:bCs/>
        </w:rPr>
      </w:pPr>
      <w:r w:rsidRPr="00C73539">
        <w:rPr>
          <w:b/>
          <w:bCs/>
        </w:rPr>
        <w:t>The Crooked Road</w:t>
      </w:r>
    </w:p>
    <w:p w14:paraId="10FBCC7E" w14:textId="3C66D017" w:rsidR="00A62CA1" w:rsidRDefault="00000000" w:rsidP="0049323A">
      <w:pPr>
        <w:spacing w:line="240" w:lineRule="auto"/>
      </w:pPr>
      <w:hyperlink r:id="rId22" w:history="1">
        <w:r w:rsidR="00C73539" w:rsidRPr="00F62BF5">
          <w:rPr>
            <w:rStyle w:val="Hyperlink"/>
          </w:rPr>
          <w:t>https://drive.google.com/drive/folders/15RdXk5APBle0JZzB3rJStVThLTgskpeB?usp=sharing</w:t>
        </w:r>
      </w:hyperlink>
    </w:p>
    <w:bookmarkEnd w:id="3"/>
    <w:p w14:paraId="591452BA" w14:textId="4DEB0A72" w:rsidR="00A97967" w:rsidRPr="00C73539" w:rsidRDefault="00A97967" w:rsidP="0049323A">
      <w:pPr>
        <w:spacing w:line="240" w:lineRule="auto"/>
        <w:rPr>
          <w:b/>
          <w:bCs/>
        </w:rPr>
      </w:pPr>
      <w:r w:rsidRPr="00C73539">
        <w:rPr>
          <w:b/>
          <w:bCs/>
        </w:rPr>
        <w:t xml:space="preserve">The World According </w:t>
      </w:r>
      <w:proofErr w:type="gramStart"/>
      <w:r w:rsidRPr="00C73539">
        <w:rPr>
          <w:b/>
          <w:bCs/>
        </w:rPr>
        <w:t>To</w:t>
      </w:r>
      <w:proofErr w:type="gramEnd"/>
      <w:r w:rsidRPr="00C73539">
        <w:rPr>
          <w:b/>
          <w:bCs/>
        </w:rPr>
        <w:t xml:space="preserve"> Norm Cheney</w:t>
      </w:r>
    </w:p>
    <w:p w14:paraId="597758FE" w14:textId="42F7C5F4" w:rsidR="002C1F5F" w:rsidRDefault="00000000" w:rsidP="00E644E4">
      <w:pPr>
        <w:spacing w:line="240" w:lineRule="auto"/>
      </w:pPr>
      <w:hyperlink r:id="rId23" w:history="1">
        <w:r w:rsidR="00E644E4" w:rsidRPr="00DF4D1B">
          <w:rPr>
            <w:rStyle w:val="Hyperlink"/>
          </w:rPr>
          <w:t>https://drive.google.com/drive/folders/1jzs4FQCk_RYfUThfl3i3V7hc3YeHpHrs?usp=sharing</w:t>
        </w:r>
      </w:hyperlink>
    </w:p>
    <w:sectPr w:rsidR="002C1F5F" w:rsidSect="002C1F5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jA1NjE1Mjc3MLNU0lEKTi0uzszPAykwNKkFAPMN3vYtAAAA"/>
  </w:docVars>
  <w:rsids>
    <w:rsidRoot w:val="00A97967"/>
    <w:rsid w:val="00000224"/>
    <w:rsid w:val="000006CB"/>
    <w:rsid w:val="00011167"/>
    <w:rsid w:val="00013CCB"/>
    <w:rsid w:val="00015ED8"/>
    <w:rsid w:val="0004322C"/>
    <w:rsid w:val="000459AA"/>
    <w:rsid w:val="00055B0A"/>
    <w:rsid w:val="00060163"/>
    <w:rsid w:val="0006416C"/>
    <w:rsid w:val="000663D0"/>
    <w:rsid w:val="000667A9"/>
    <w:rsid w:val="00071705"/>
    <w:rsid w:val="00076F0A"/>
    <w:rsid w:val="00081B25"/>
    <w:rsid w:val="00083A3F"/>
    <w:rsid w:val="0008506A"/>
    <w:rsid w:val="000B2D0E"/>
    <w:rsid w:val="000B7C8F"/>
    <w:rsid w:val="000C3540"/>
    <w:rsid w:val="000C596E"/>
    <w:rsid w:val="000D1E6F"/>
    <w:rsid w:val="000D42A1"/>
    <w:rsid w:val="000E3D72"/>
    <w:rsid w:val="000E53A9"/>
    <w:rsid w:val="000E5E8D"/>
    <w:rsid w:val="000F0943"/>
    <w:rsid w:val="00102818"/>
    <w:rsid w:val="00147012"/>
    <w:rsid w:val="00147EB4"/>
    <w:rsid w:val="00154E23"/>
    <w:rsid w:val="00166F10"/>
    <w:rsid w:val="001803C5"/>
    <w:rsid w:val="00194124"/>
    <w:rsid w:val="001A675B"/>
    <w:rsid w:val="001B205A"/>
    <w:rsid w:val="001B26D7"/>
    <w:rsid w:val="001B3154"/>
    <w:rsid w:val="001B3697"/>
    <w:rsid w:val="001C0666"/>
    <w:rsid w:val="001C0F7B"/>
    <w:rsid w:val="001C34B3"/>
    <w:rsid w:val="001E020F"/>
    <w:rsid w:val="001E33CC"/>
    <w:rsid w:val="001E68DB"/>
    <w:rsid w:val="001E7730"/>
    <w:rsid w:val="001F0C80"/>
    <w:rsid w:val="001F6A7E"/>
    <w:rsid w:val="00200BC5"/>
    <w:rsid w:val="00202834"/>
    <w:rsid w:val="00207189"/>
    <w:rsid w:val="00210E34"/>
    <w:rsid w:val="00215BE7"/>
    <w:rsid w:val="00225A67"/>
    <w:rsid w:val="00234171"/>
    <w:rsid w:val="0024173C"/>
    <w:rsid w:val="00257B3B"/>
    <w:rsid w:val="00272D79"/>
    <w:rsid w:val="00277949"/>
    <w:rsid w:val="00293D45"/>
    <w:rsid w:val="002A2FE7"/>
    <w:rsid w:val="002B3DAF"/>
    <w:rsid w:val="002B7C90"/>
    <w:rsid w:val="002B7E8D"/>
    <w:rsid w:val="002C0327"/>
    <w:rsid w:val="002C0DEA"/>
    <w:rsid w:val="002C1F5F"/>
    <w:rsid w:val="002D7891"/>
    <w:rsid w:val="002F68CE"/>
    <w:rsid w:val="002F7D70"/>
    <w:rsid w:val="00302777"/>
    <w:rsid w:val="003149B7"/>
    <w:rsid w:val="00326190"/>
    <w:rsid w:val="003261C2"/>
    <w:rsid w:val="00327191"/>
    <w:rsid w:val="0034137C"/>
    <w:rsid w:val="0035195C"/>
    <w:rsid w:val="00356CFB"/>
    <w:rsid w:val="003576DC"/>
    <w:rsid w:val="00382981"/>
    <w:rsid w:val="00382F97"/>
    <w:rsid w:val="0038725A"/>
    <w:rsid w:val="00396C03"/>
    <w:rsid w:val="00396F2B"/>
    <w:rsid w:val="003A1572"/>
    <w:rsid w:val="003A2A95"/>
    <w:rsid w:val="003A6D15"/>
    <w:rsid w:val="003C759F"/>
    <w:rsid w:val="003E703D"/>
    <w:rsid w:val="003F110D"/>
    <w:rsid w:val="003F4C7E"/>
    <w:rsid w:val="003F6F2E"/>
    <w:rsid w:val="00402A82"/>
    <w:rsid w:val="0040580B"/>
    <w:rsid w:val="00413AD0"/>
    <w:rsid w:val="00417C93"/>
    <w:rsid w:val="00431114"/>
    <w:rsid w:val="0044045F"/>
    <w:rsid w:val="00441275"/>
    <w:rsid w:val="004418B8"/>
    <w:rsid w:val="0044198E"/>
    <w:rsid w:val="004528C5"/>
    <w:rsid w:val="00452A55"/>
    <w:rsid w:val="0045538B"/>
    <w:rsid w:val="00461992"/>
    <w:rsid w:val="00461CE6"/>
    <w:rsid w:val="00464EA5"/>
    <w:rsid w:val="004700F8"/>
    <w:rsid w:val="0047216D"/>
    <w:rsid w:val="00475E60"/>
    <w:rsid w:val="00482FD2"/>
    <w:rsid w:val="00483907"/>
    <w:rsid w:val="004916E6"/>
    <w:rsid w:val="0049323A"/>
    <w:rsid w:val="00493BE8"/>
    <w:rsid w:val="004A4281"/>
    <w:rsid w:val="004B1F1B"/>
    <w:rsid w:val="004E13A1"/>
    <w:rsid w:val="004E1839"/>
    <w:rsid w:val="004E2673"/>
    <w:rsid w:val="004E3069"/>
    <w:rsid w:val="004E3DED"/>
    <w:rsid w:val="004F165F"/>
    <w:rsid w:val="004F2364"/>
    <w:rsid w:val="004F23F1"/>
    <w:rsid w:val="004F7645"/>
    <w:rsid w:val="005002CA"/>
    <w:rsid w:val="005007AE"/>
    <w:rsid w:val="00513D69"/>
    <w:rsid w:val="00520BC7"/>
    <w:rsid w:val="005212D7"/>
    <w:rsid w:val="00527B56"/>
    <w:rsid w:val="005438FC"/>
    <w:rsid w:val="00546CAD"/>
    <w:rsid w:val="00547760"/>
    <w:rsid w:val="0055683E"/>
    <w:rsid w:val="00560BE1"/>
    <w:rsid w:val="005618C1"/>
    <w:rsid w:val="0056264E"/>
    <w:rsid w:val="0056537E"/>
    <w:rsid w:val="005963FC"/>
    <w:rsid w:val="005A1B95"/>
    <w:rsid w:val="005B6345"/>
    <w:rsid w:val="005D3833"/>
    <w:rsid w:val="005D5670"/>
    <w:rsid w:val="005E09B1"/>
    <w:rsid w:val="005E73CE"/>
    <w:rsid w:val="005F1B5F"/>
    <w:rsid w:val="00600D46"/>
    <w:rsid w:val="0060381C"/>
    <w:rsid w:val="006130A7"/>
    <w:rsid w:val="00622545"/>
    <w:rsid w:val="006243F0"/>
    <w:rsid w:val="006326C1"/>
    <w:rsid w:val="00634AEB"/>
    <w:rsid w:val="006547B2"/>
    <w:rsid w:val="006560C6"/>
    <w:rsid w:val="00660A82"/>
    <w:rsid w:val="006617AF"/>
    <w:rsid w:val="00663898"/>
    <w:rsid w:val="00665BEB"/>
    <w:rsid w:val="006716E7"/>
    <w:rsid w:val="00672BCE"/>
    <w:rsid w:val="00673AE8"/>
    <w:rsid w:val="006745CA"/>
    <w:rsid w:val="0067538F"/>
    <w:rsid w:val="00681BB9"/>
    <w:rsid w:val="00682284"/>
    <w:rsid w:val="00687F28"/>
    <w:rsid w:val="00693A2E"/>
    <w:rsid w:val="00694BD1"/>
    <w:rsid w:val="006A79EF"/>
    <w:rsid w:val="006B434E"/>
    <w:rsid w:val="006B440E"/>
    <w:rsid w:val="006B6ADD"/>
    <w:rsid w:val="006C2C51"/>
    <w:rsid w:val="006C3A81"/>
    <w:rsid w:val="006E4400"/>
    <w:rsid w:val="006E4D73"/>
    <w:rsid w:val="006F0216"/>
    <w:rsid w:val="00701637"/>
    <w:rsid w:val="0071004A"/>
    <w:rsid w:val="007143DF"/>
    <w:rsid w:val="00715FBC"/>
    <w:rsid w:val="0072185B"/>
    <w:rsid w:val="00731625"/>
    <w:rsid w:val="0074391C"/>
    <w:rsid w:val="00753C84"/>
    <w:rsid w:val="007565C2"/>
    <w:rsid w:val="0076576C"/>
    <w:rsid w:val="00770A4C"/>
    <w:rsid w:val="00781C19"/>
    <w:rsid w:val="0079415B"/>
    <w:rsid w:val="00795460"/>
    <w:rsid w:val="007A54FE"/>
    <w:rsid w:val="007B3FA8"/>
    <w:rsid w:val="007B4EA8"/>
    <w:rsid w:val="007C6FD7"/>
    <w:rsid w:val="007E759A"/>
    <w:rsid w:val="00812B6B"/>
    <w:rsid w:val="0082097D"/>
    <w:rsid w:val="0083325C"/>
    <w:rsid w:val="00837075"/>
    <w:rsid w:val="00841C82"/>
    <w:rsid w:val="00853A30"/>
    <w:rsid w:val="00856692"/>
    <w:rsid w:val="0086341B"/>
    <w:rsid w:val="008657E3"/>
    <w:rsid w:val="00885100"/>
    <w:rsid w:val="00894158"/>
    <w:rsid w:val="008A1964"/>
    <w:rsid w:val="008A3E8F"/>
    <w:rsid w:val="008B09EA"/>
    <w:rsid w:val="008B13C4"/>
    <w:rsid w:val="008B26E3"/>
    <w:rsid w:val="008C099B"/>
    <w:rsid w:val="008C3046"/>
    <w:rsid w:val="008C5295"/>
    <w:rsid w:val="008D05B3"/>
    <w:rsid w:val="008D3090"/>
    <w:rsid w:val="008D3935"/>
    <w:rsid w:val="008D4695"/>
    <w:rsid w:val="008E0D55"/>
    <w:rsid w:val="008E4264"/>
    <w:rsid w:val="008E5E98"/>
    <w:rsid w:val="008E632D"/>
    <w:rsid w:val="008F1881"/>
    <w:rsid w:val="008F50D5"/>
    <w:rsid w:val="008F7B8C"/>
    <w:rsid w:val="00900527"/>
    <w:rsid w:val="00907648"/>
    <w:rsid w:val="00923BA9"/>
    <w:rsid w:val="009253DC"/>
    <w:rsid w:val="00927604"/>
    <w:rsid w:val="00946FC3"/>
    <w:rsid w:val="00947105"/>
    <w:rsid w:val="0094783B"/>
    <w:rsid w:val="00950680"/>
    <w:rsid w:val="0095069B"/>
    <w:rsid w:val="0095256E"/>
    <w:rsid w:val="0096010C"/>
    <w:rsid w:val="0096247C"/>
    <w:rsid w:val="00965655"/>
    <w:rsid w:val="0098360C"/>
    <w:rsid w:val="009839A3"/>
    <w:rsid w:val="0099003F"/>
    <w:rsid w:val="0099132D"/>
    <w:rsid w:val="00992D1D"/>
    <w:rsid w:val="009A572C"/>
    <w:rsid w:val="009B14E4"/>
    <w:rsid w:val="009B2B4A"/>
    <w:rsid w:val="009B2FAF"/>
    <w:rsid w:val="009B39E2"/>
    <w:rsid w:val="009B4495"/>
    <w:rsid w:val="009C5C2F"/>
    <w:rsid w:val="009E08B1"/>
    <w:rsid w:val="009F38C4"/>
    <w:rsid w:val="009F3E14"/>
    <w:rsid w:val="00A033EF"/>
    <w:rsid w:val="00A0578B"/>
    <w:rsid w:val="00A1734E"/>
    <w:rsid w:val="00A30971"/>
    <w:rsid w:val="00A31D1D"/>
    <w:rsid w:val="00A372B9"/>
    <w:rsid w:val="00A41D6A"/>
    <w:rsid w:val="00A5167E"/>
    <w:rsid w:val="00A51821"/>
    <w:rsid w:val="00A51E27"/>
    <w:rsid w:val="00A607E7"/>
    <w:rsid w:val="00A62BAE"/>
    <w:rsid w:val="00A62CA1"/>
    <w:rsid w:val="00A6383F"/>
    <w:rsid w:val="00A71FFF"/>
    <w:rsid w:val="00A772BD"/>
    <w:rsid w:val="00A8002C"/>
    <w:rsid w:val="00A83644"/>
    <w:rsid w:val="00A83654"/>
    <w:rsid w:val="00A8588A"/>
    <w:rsid w:val="00A961B2"/>
    <w:rsid w:val="00A97967"/>
    <w:rsid w:val="00AB536C"/>
    <w:rsid w:val="00AC2063"/>
    <w:rsid w:val="00AC46D5"/>
    <w:rsid w:val="00AC57E8"/>
    <w:rsid w:val="00AD2634"/>
    <w:rsid w:val="00AD2D38"/>
    <w:rsid w:val="00AE06F2"/>
    <w:rsid w:val="00AE3331"/>
    <w:rsid w:val="00AE6A0E"/>
    <w:rsid w:val="00AF2AF6"/>
    <w:rsid w:val="00AF6712"/>
    <w:rsid w:val="00B04D5F"/>
    <w:rsid w:val="00B24A98"/>
    <w:rsid w:val="00B257AE"/>
    <w:rsid w:val="00B36E83"/>
    <w:rsid w:val="00B41257"/>
    <w:rsid w:val="00B4285B"/>
    <w:rsid w:val="00B4767F"/>
    <w:rsid w:val="00B61574"/>
    <w:rsid w:val="00B62015"/>
    <w:rsid w:val="00B667FA"/>
    <w:rsid w:val="00B670A2"/>
    <w:rsid w:val="00B675E6"/>
    <w:rsid w:val="00B678E3"/>
    <w:rsid w:val="00B71EF0"/>
    <w:rsid w:val="00B742AB"/>
    <w:rsid w:val="00B77895"/>
    <w:rsid w:val="00BA2B95"/>
    <w:rsid w:val="00BA5998"/>
    <w:rsid w:val="00BA5FCB"/>
    <w:rsid w:val="00BA6064"/>
    <w:rsid w:val="00BB42C2"/>
    <w:rsid w:val="00BB783B"/>
    <w:rsid w:val="00BC7949"/>
    <w:rsid w:val="00BD0469"/>
    <w:rsid w:val="00BD1767"/>
    <w:rsid w:val="00BE0962"/>
    <w:rsid w:val="00BE298C"/>
    <w:rsid w:val="00BE4134"/>
    <w:rsid w:val="00BE79BF"/>
    <w:rsid w:val="00BF0781"/>
    <w:rsid w:val="00C01EB3"/>
    <w:rsid w:val="00C02CD8"/>
    <w:rsid w:val="00C04A10"/>
    <w:rsid w:val="00C0794B"/>
    <w:rsid w:val="00C10EC7"/>
    <w:rsid w:val="00C14256"/>
    <w:rsid w:val="00C15E9C"/>
    <w:rsid w:val="00C16FC0"/>
    <w:rsid w:val="00C346F6"/>
    <w:rsid w:val="00C365A2"/>
    <w:rsid w:val="00C43E08"/>
    <w:rsid w:val="00C50E01"/>
    <w:rsid w:val="00C530FC"/>
    <w:rsid w:val="00C55186"/>
    <w:rsid w:val="00C619F4"/>
    <w:rsid w:val="00C73539"/>
    <w:rsid w:val="00C769A4"/>
    <w:rsid w:val="00C82C92"/>
    <w:rsid w:val="00CC6249"/>
    <w:rsid w:val="00CC72A9"/>
    <w:rsid w:val="00CD3565"/>
    <w:rsid w:val="00CE3978"/>
    <w:rsid w:val="00CE77CF"/>
    <w:rsid w:val="00CF1A2B"/>
    <w:rsid w:val="00CF328B"/>
    <w:rsid w:val="00CF3FC8"/>
    <w:rsid w:val="00CF75C7"/>
    <w:rsid w:val="00D06E49"/>
    <w:rsid w:val="00D14EC1"/>
    <w:rsid w:val="00D15C16"/>
    <w:rsid w:val="00D244E3"/>
    <w:rsid w:val="00D27D98"/>
    <w:rsid w:val="00D305BE"/>
    <w:rsid w:val="00D363D7"/>
    <w:rsid w:val="00D45B74"/>
    <w:rsid w:val="00D509C3"/>
    <w:rsid w:val="00D51766"/>
    <w:rsid w:val="00D52586"/>
    <w:rsid w:val="00D65D84"/>
    <w:rsid w:val="00D7479F"/>
    <w:rsid w:val="00D815A4"/>
    <w:rsid w:val="00DA5AC3"/>
    <w:rsid w:val="00DA5F78"/>
    <w:rsid w:val="00DA624D"/>
    <w:rsid w:val="00DB2F0D"/>
    <w:rsid w:val="00DB52C1"/>
    <w:rsid w:val="00DC0129"/>
    <w:rsid w:val="00DD1060"/>
    <w:rsid w:val="00DD7793"/>
    <w:rsid w:val="00DE60DC"/>
    <w:rsid w:val="00DF0258"/>
    <w:rsid w:val="00DF3567"/>
    <w:rsid w:val="00DF45EF"/>
    <w:rsid w:val="00DF6215"/>
    <w:rsid w:val="00DF76DE"/>
    <w:rsid w:val="00E04770"/>
    <w:rsid w:val="00E12940"/>
    <w:rsid w:val="00E1419C"/>
    <w:rsid w:val="00E15294"/>
    <w:rsid w:val="00E15D57"/>
    <w:rsid w:val="00E2007A"/>
    <w:rsid w:val="00E205C4"/>
    <w:rsid w:val="00E21653"/>
    <w:rsid w:val="00E22433"/>
    <w:rsid w:val="00E260C5"/>
    <w:rsid w:val="00E27DEA"/>
    <w:rsid w:val="00E35DC9"/>
    <w:rsid w:val="00E45FB7"/>
    <w:rsid w:val="00E547C2"/>
    <w:rsid w:val="00E555E8"/>
    <w:rsid w:val="00E644E4"/>
    <w:rsid w:val="00E81459"/>
    <w:rsid w:val="00E907CA"/>
    <w:rsid w:val="00E918D7"/>
    <w:rsid w:val="00EB0486"/>
    <w:rsid w:val="00EB5B34"/>
    <w:rsid w:val="00EB6091"/>
    <w:rsid w:val="00EC603A"/>
    <w:rsid w:val="00ED3840"/>
    <w:rsid w:val="00EE0BFA"/>
    <w:rsid w:val="00EE246D"/>
    <w:rsid w:val="00EE5B1B"/>
    <w:rsid w:val="00EF1DE3"/>
    <w:rsid w:val="00EF4294"/>
    <w:rsid w:val="00F0221D"/>
    <w:rsid w:val="00F024C4"/>
    <w:rsid w:val="00F03FC2"/>
    <w:rsid w:val="00F1150F"/>
    <w:rsid w:val="00F1795B"/>
    <w:rsid w:val="00F428B8"/>
    <w:rsid w:val="00F50C1A"/>
    <w:rsid w:val="00F5396F"/>
    <w:rsid w:val="00F56217"/>
    <w:rsid w:val="00F56F0A"/>
    <w:rsid w:val="00F71087"/>
    <w:rsid w:val="00FA0C79"/>
    <w:rsid w:val="00FA52EB"/>
    <w:rsid w:val="00FB0FB0"/>
    <w:rsid w:val="00FC1A2F"/>
    <w:rsid w:val="00FC50F6"/>
    <w:rsid w:val="00FD29AD"/>
    <w:rsid w:val="00FE04AC"/>
    <w:rsid w:val="00FE0566"/>
    <w:rsid w:val="00FE073B"/>
    <w:rsid w:val="00FE7EE0"/>
    <w:rsid w:val="00FF0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0D647"/>
  <w15:chartTrackingRefBased/>
  <w15:docId w15:val="{1C8E240A-8CD1-4648-BFF8-7FC96AC3B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C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796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79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B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6oh9CZtYpkcgjv2mls_a8Zc8HdaCxBQg?usp=sharing" TargetMode="External"/><Relationship Id="rId13" Type="http://schemas.openxmlformats.org/officeDocument/2006/relationships/hyperlink" Target="https://drive.google.com/drive/folders/1HXQgGuoYTSy4WzTOoSGh8tlAP0puMmlc?usp=sharing" TargetMode="External"/><Relationship Id="rId18" Type="http://schemas.openxmlformats.org/officeDocument/2006/relationships/hyperlink" Target="https://drive.google.com/drive/folders/1vPldx-mrhMKUXWDkBKNd5xKepELKM80M?usp=sharing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drive.google.com/drive/folders/1Gj0tNDcTxJG7EmySB5PO4ni-wLnWyhLa?usp=share_link" TargetMode="External"/><Relationship Id="rId7" Type="http://schemas.openxmlformats.org/officeDocument/2006/relationships/hyperlink" Target="https://drive.google.com/drive/folders/119-DsIp0j8KA9-U26bmHypKKCiYHm3U7" TargetMode="External"/><Relationship Id="rId12" Type="http://schemas.openxmlformats.org/officeDocument/2006/relationships/hyperlink" Target="https://drive.google.com/drive/folders/1YZXhCeHGN37plJaMQ6aQlRYUMsOixdj8?usp=sharing" TargetMode="External"/><Relationship Id="rId17" Type="http://schemas.openxmlformats.org/officeDocument/2006/relationships/hyperlink" Target="https://drive.google.com/drive/folders/1uxK3vxmubNTEqpxvS-l0bZl-OIKDl6wq?usp=sharing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drive.google.com/drive/folders/16QZ_Y92I_rVseowj6RWQAIoZKMmlhuhO?usp=sharing" TargetMode="External"/><Relationship Id="rId20" Type="http://schemas.openxmlformats.org/officeDocument/2006/relationships/hyperlink" Target="https://drive.google.com/drive/folders/1mfMrJWE9-6LxRvvrpe5G0SPCZZCoECWe?usp=share_link" TargetMode="External"/><Relationship Id="rId1" Type="http://schemas.openxmlformats.org/officeDocument/2006/relationships/styles" Target="styles.xml"/><Relationship Id="rId6" Type="http://schemas.openxmlformats.org/officeDocument/2006/relationships/hyperlink" Target="https://drive.google.com/drive/folders/1_rWlk-qqpnH5J94huzE6R28_b11e4mid?usp=sharing" TargetMode="External"/><Relationship Id="rId11" Type="http://schemas.openxmlformats.org/officeDocument/2006/relationships/hyperlink" Target="https://drive.google.com/drive/folders/1cnXRP8CmbP3l52rX8I7R3O16vuiKzVa1?usp=sharing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drive.google.com/drive/folders/1bKZJpMjRRBgvOehSO5bu4-0WKWGC_oyd?usp=sharing" TargetMode="External"/><Relationship Id="rId15" Type="http://schemas.openxmlformats.org/officeDocument/2006/relationships/hyperlink" Target="https://drive.google.com/drive/folders/1oXTwPtRsovIj4heAJpjLVrTgJOtCSGQB?usp=sharing" TargetMode="External"/><Relationship Id="rId23" Type="http://schemas.openxmlformats.org/officeDocument/2006/relationships/hyperlink" Target="https://drive.google.com/drive/folders/1jzs4FQCk_RYfUThfl3i3V7hc3YeHpHrs?usp=sharing" TargetMode="External"/><Relationship Id="rId10" Type="http://schemas.openxmlformats.org/officeDocument/2006/relationships/hyperlink" Target="https://drive.google.com/drive/folders/1w20IJbtzh2ig9Q3SevUnQCNnBA0iq99y?usp=sharing" TargetMode="External"/><Relationship Id="rId19" Type="http://schemas.openxmlformats.org/officeDocument/2006/relationships/hyperlink" Target="https://drive.google.com/drive/folders/1y5olHgfCsxBkz79TZPoHhySJbIw15XkG?usp=sharing" TargetMode="External"/><Relationship Id="rId4" Type="http://schemas.openxmlformats.org/officeDocument/2006/relationships/hyperlink" Target="https://drive.google.com/drive/my-drive" TargetMode="External"/><Relationship Id="rId9" Type="http://schemas.openxmlformats.org/officeDocument/2006/relationships/hyperlink" Target="https://drive.google.com/drive/folders/15aosxc-JUPqIShRkqj95qckfct6Ouelk?usp=sharing" TargetMode="External"/><Relationship Id="rId14" Type="http://schemas.openxmlformats.org/officeDocument/2006/relationships/hyperlink" Target="https://drive.google.com/drive/folders/1UqAeisG0GHS2EUz6PMWqul0-YTz7qyjO?usp=sharing" TargetMode="External"/><Relationship Id="rId22" Type="http://schemas.openxmlformats.org/officeDocument/2006/relationships/hyperlink" Target="https://drive.google.com/drive/folders/15RdXk5APBle0JZzB3rJStVThLTgskpeB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P. Foley</dc:creator>
  <cp:keywords/>
  <dc:description/>
  <cp:lastModifiedBy>Barry P. Foley</cp:lastModifiedBy>
  <cp:revision>20</cp:revision>
  <dcterms:created xsi:type="dcterms:W3CDTF">2021-04-26T19:22:00Z</dcterms:created>
  <dcterms:modified xsi:type="dcterms:W3CDTF">2022-11-28T12:13:00Z</dcterms:modified>
</cp:coreProperties>
</file>